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tblpY="1710"/>
        <w:tblW w:w="110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05"/>
      </w:tblGrid>
      <w:tr w:rsidR="003D3A89" w:rsidRPr="004571B4" w14:paraId="097C6F87" w14:textId="77777777" w:rsidTr="00C7527B">
        <w:trPr>
          <w:cantSplit/>
          <w:trHeight w:val="394"/>
        </w:trPr>
        <w:tc>
          <w:tcPr>
            <w:tcW w:w="1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8CD962" w14:textId="77777777" w:rsidR="003D3A89" w:rsidRPr="004571B4" w:rsidRDefault="003D3A89" w:rsidP="004B01EC">
            <w:pPr>
              <w:keepNext/>
              <w:keepLines/>
              <w:spacing w:line="276" w:lineRule="auto"/>
              <w:jc w:val="center"/>
              <w:rPr>
                <w:rFonts w:ascii="Calibri" w:hAnsi="Calibri"/>
                <w:b/>
                <w:sz w:val="24"/>
                <w:szCs w:val="24"/>
              </w:rPr>
            </w:pPr>
          </w:p>
        </w:tc>
      </w:tr>
      <w:tr w:rsidR="003D3A89" w:rsidRPr="00C7527B" w14:paraId="29187C29" w14:textId="77777777" w:rsidTr="004B01EC">
        <w:trPr>
          <w:cantSplit/>
          <w:trHeight w:val="394"/>
        </w:trPr>
        <w:tc>
          <w:tcPr>
            <w:tcW w:w="1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F4951" w14:textId="77777777" w:rsidR="003D3A89" w:rsidRPr="00C7527B" w:rsidRDefault="003D3A89" w:rsidP="004D383F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C3C4F89" w14:textId="44A075BB" w:rsidR="003D3A89" w:rsidRPr="00C7527B" w:rsidRDefault="003D3A89" w:rsidP="004D383F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C7527B">
              <w:rPr>
                <w:rFonts w:ascii="Times New Roman" w:hAnsi="Times New Roman"/>
                <w:sz w:val="24"/>
                <w:szCs w:val="24"/>
              </w:rPr>
              <w:t>This is to certify that Mr./Ms.</w:t>
            </w:r>
            <w:r w:rsidR="00C7527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="003B0AB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3B0AB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3B0AB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3B0AB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3B0AB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Pr="00C7527B">
              <w:rPr>
                <w:rFonts w:ascii="Times New Roman" w:hAnsi="Times New Roman"/>
                <w:sz w:val="24"/>
                <w:szCs w:val="24"/>
              </w:rPr>
              <w:t xml:space="preserve">  is a bonafide student </w:t>
            </w:r>
            <w:proofErr w:type="gramStart"/>
            <w:r w:rsidRPr="00C7527B">
              <w:rPr>
                <w:rFonts w:ascii="Times New Roman" w:hAnsi="Times New Roman"/>
                <w:sz w:val="24"/>
                <w:szCs w:val="24"/>
              </w:rPr>
              <w:t>of</w:t>
            </w:r>
            <w:proofErr w:type="gramEnd"/>
            <w:r w:rsidRPr="00C7527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2619F" w:rsidRPr="00C7527B">
              <w:rPr>
                <w:rFonts w:ascii="Times New Roman" w:hAnsi="Times New Roman"/>
                <w:sz w:val="24"/>
                <w:szCs w:val="24"/>
              </w:rPr>
              <w:t>this University</w:t>
            </w:r>
            <w:r w:rsidRPr="00C7527B">
              <w:rPr>
                <w:rFonts w:ascii="Times New Roman" w:hAnsi="Times New Roman"/>
                <w:sz w:val="24"/>
                <w:szCs w:val="24"/>
              </w:rPr>
              <w:t xml:space="preserve">/Institution. </w:t>
            </w:r>
            <w:r w:rsidR="00463273" w:rsidRPr="00C7527B">
              <w:rPr>
                <w:rFonts w:ascii="Times New Roman" w:hAnsi="Times New Roman"/>
                <w:sz w:val="24"/>
                <w:szCs w:val="24"/>
              </w:rPr>
              <w:t>We have no objection to h</w:t>
            </w:r>
            <w:r w:rsidR="00C7527B" w:rsidRPr="00C7527B">
              <w:rPr>
                <w:rFonts w:ascii="Times New Roman" w:hAnsi="Times New Roman"/>
                <w:sz w:val="24"/>
                <w:szCs w:val="24"/>
              </w:rPr>
              <w:t>er/his</w:t>
            </w:r>
            <w:r w:rsidR="00463273" w:rsidRPr="00C7527B">
              <w:rPr>
                <w:rFonts w:ascii="Times New Roman" w:hAnsi="Times New Roman"/>
                <w:sz w:val="24"/>
                <w:szCs w:val="24"/>
              </w:rPr>
              <w:t xml:space="preserve"> application </w:t>
            </w:r>
            <w:r w:rsidR="00C7527B" w:rsidRPr="00C7527B">
              <w:rPr>
                <w:rFonts w:ascii="Times New Roman" w:hAnsi="Times New Roman"/>
                <w:sz w:val="24"/>
                <w:szCs w:val="24"/>
              </w:rPr>
              <w:t>to participate in SICI’s SRIF Project</w:t>
            </w:r>
            <w:r w:rsidR="0052619F">
              <w:rPr>
                <w:rFonts w:ascii="Times New Roman" w:hAnsi="Times New Roman"/>
                <w:sz w:val="24"/>
                <w:szCs w:val="24"/>
              </w:rPr>
              <w:t xml:space="preserve"> 2023-24</w:t>
            </w:r>
            <w:r w:rsidR="00C7527B" w:rsidRPr="00C7527B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5B2658" w:rsidRPr="00C7527B">
              <w:rPr>
                <w:rFonts w:ascii="Times New Roman" w:hAnsi="Times New Roman"/>
                <w:sz w:val="24"/>
                <w:szCs w:val="24"/>
              </w:rPr>
              <w:t>S/</w:t>
            </w:r>
            <w:r w:rsidRPr="00C7527B">
              <w:rPr>
                <w:rFonts w:ascii="Times New Roman" w:hAnsi="Times New Roman"/>
                <w:sz w:val="24"/>
                <w:szCs w:val="24"/>
              </w:rPr>
              <w:t>he is presently pursuing Bachelor</w:t>
            </w:r>
            <w:r w:rsidR="00C7527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="00C7527B">
              <w:rPr>
                <w:rFonts w:ascii="Times New Roman" w:hAnsi="Times New Roman"/>
                <w:sz w:val="24"/>
                <w:szCs w:val="24"/>
                <w:lang w:val="en-GB"/>
              </w:rPr>
              <w:t>/</w:t>
            </w:r>
            <w:r w:rsidRPr="00C7527B">
              <w:rPr>
                <w:rFonts w:ascii="Times New Roman" w:hAnsi="Times New Roman"/>
                <w:sz w:val="24"/>
                <w:szCs w:val="24"/>
              </w:rPr>
              <w:t xml:space="preserve"> Masters 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="00C7527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/</w:t>
            </w:r>
            <w:r w:rsidRPr="00C7527B">
              <w:rPr>
                <w:rFonts w:ascii="Times New Roman" w:hAnsi="Times New Roman"/>
                <w:sz w:val="24"/>
                <w:szCs w:val="24"/>
              </w:rPr>
              <w:t xml:space="preserve"> M. Phil</w:t>
            </w:r>
            <w:r w:rsidR="00C7527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="0052619F">
              <w:rPr>
                <w:rFonts w:ascii="Times New Roman" w:hAnsi="Times New Roman"/>
                <w:sz w:val="24"/>
                <w:szCs w:val="24"/>
              </w:rPr>
              <w:t>/ Ph.D.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="0052619F">
              <w:rPr>
                <w:rFonts w:ascii="Times New Roman" w:hAnsi="Times New Roman"/>
                <w:sz w:val="24"/>
                <w:szCs w:val="24"/>
              </w:rPr>
              <w:t xml:space="preserve">/ Doctoral 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="0052619F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</w:t>
            </w:r>
            <w:r w:rsidRPr="00C7527B">
              <w:rPr>
                <w:rFonts w:ascii="Times New Roman" w:hAnsi="Times New Roman"/>
                <w:sz w:val="24"/>
                <w:szCs w:val="24"/>
              </w:rPr>
              <w:t>degree/course.</w:t>
            </w:r>
            <w:r w:rsidR="00463273" w:rsidRPr="00C7527B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0C433EE" w14:textId="77777777" w:rsidR="003D3A89" w:rsidRPr="00C7527B" w:rsidRDefault="003D3A89" w:rsidP="004B01EC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7209005C" w14:textId="486446BF" w:rsidR="003D3A89" w:rsidRPr="00C7527B" w:rsidRDefault="003D3A89" w:rsidP="004B01EC">
            <w:pPr>
              <w:rPr>
                <w:rFonts w:ascii="Times New Roman" w:hAnsi="Times New Roman"/>
                <w:sz w:val="24"/>
                <w:szCs w:val="24"/>
              </w:rPr>
            </w:pPr>
            <w:r w:rsidRPr="00C7527B">
              <w:rPr>
                <w:rFonts w:ascii="Times New Roman" w:hAnsi="Times New Roman"/>
                <w:b/>
                <w:sz w:val="24"/>
                <w:szCs w:val="24"/>
              </w:rPr>
              <w:t>Total No. of Semesters</w:t>
            </w:r>
            <w:r w:rsidRPr="00C7527B"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5E5FAD86" w14:textId="77777777" w:rsidR="003D3A89" w:rsidRPr="00C7527B" w:rsidRDefault="003D3A89" w:rsidP="004B01E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C1FDE80" w14:textId="44CC70AE" w:rsidR="003D3A89" w:rsidRDefault="003D3A89" w:rsidP="00C7527B">
            <w:pPr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C7527B">
              <w:rPr>
                <w:rFonts w:ascii="Times New Roman" w:hAnsi="Times New Roman"/>
                <w:b/>
                <w:sz w:val="24"/>
                <w:szCs w:val="24"/>
              </w:rPr>
              <w:t>Semester currently pursuing</w:t>
            </w:r>
            <w:r w:rsidRPr="00C7527B"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424CF0A1" w14:textId="77777777" w:rsidR="00C7527B" w:rsidRDefault="00C7527B" w:rsidP="00C7527B">
            <w:pPr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</w:p>
          <w:p w14:paraId="5E5F7FA7" w14:textId="77777777" w:rsidR="00C7527B" w:rsidRPr="00C7527B" w:rsidRDefault="00C7527B" w:rsidP="00C7527B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DA7AFB0" w14:textId="3BA03310" w:rsidR="003D3A89" w:rsidRPr="00C7527B" w:rsidRDefault="00C7527B" w:rsidP="004B01EC">
            <w:pPr>
              <w:keepNext/>
              <w:keepLines/>
              <w:tabs>
                <w:tab w:val="left" w:pos="180"/>
                <w:tab w:val="left" w:pos="576"/>
              </w:tabs>
              <w:spacing w:line="276" w:lineRule="auto"/>
              <w:rPr>
                <w:rFonts w:ascii="Times New Roman" w:hAnsi="Times New Roman"/>
                <w:sz w:val="24"/>
                <w:szCs w:val="24"/>
                <w:u w:val="single"/>
                <w:lang w:val="en-GB"/>
              </w:rPr>
            </w:pP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="003B0AB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3B0AB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3B0AB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3B0AB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3B0AB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Pr="00C7527B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     </w:t>
            </w:r>
            <w:r w:rsidR="003B0ABB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             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</w:p>
          <w:p w14:paraId="050BCEF4" w14:textId="6D5880AD" w:rsidR="003D3A89" w:rsidRPr="00C7527B" w:rsidRDefault="003D3A89" w:rsidP="004B01EC">
            <w:pPr>
              <w:pStyle w:val="Footer"/>
              <w:keepNext/>
              <w:keepLines/>
              <w:tabs>
                <w:tab w:val="clear" w:pos="4320"/>
                <w:tab w:val="clear" w:pos="8640"/>
                <w:tab w:val="left" w:pos="180"/>
              </w:tabs>
              <w:spacing w:line="276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7527B">
              <w:rPr>
                <w:rFonts w:ascii="Times New Roman" w:hAnsi="Times New Roman"/>
                <w:sz w:val="24"/>
                <w:szCs w:val="24"/>
                <w:lang w:val="en-GB"/>
              </w:rPr>
              <w:t>Signature</w:t>
            </w:r>
            <w:r w:rsidR="00C7527B" w:rsidRPr="00C7527B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of an Authorized Personnel</w:t>
            </w:r>
            <w:r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B0ABB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             </w:t>
            </w:r>
            <w:r w:rsidRPr="00C7527B">
              <w:rPr>
                <w:rFonts w:ascii="Times New Roman" w:hAnsi="Times New Roman"/>
                <w:sz w:val="24"/>
                <w:szCs w:val="24"/>
                <w:lang w:val="en-GB"/>
              </w:rPr>
              <w:t>Institution</w:t>
            </w:r>
          </w:p>
          <w:p w14:paraId="310F1C37" w14:textId="77777777" w:rsidR="003D3A89" w:rsidRPr="00C7527B" w:rsidRDefault="003D3A89" w:rsidP="004B01EC">
            <w:pPr>
              <w:keepNext/>
              <w:keepLines/>
              <w:tabs>
                <w:tab w:val="left" w:pos="180"/>
                <w:tab w:val="left" w:pos="576"/>
              </w:tabs>
              <w:spacing w:line="276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7527B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2BBA3EF3" w14:textId="052E1648" w:rsidR="003D3A89" w:rsidRPr="00C7527B" w:rsidRDefault="00C7527B" w:rsidP="004B01EC">
            <w:pPr>
              <w:keepNext/>
              <w:keepLines/>
              <w:tabs>
                <w:tab w:val="left" w:pos="180"/>
                <w:tab w:val="left" w:pos="576"/>
              </w:tabs>
              <w:spacing w:line="276" w:lineRule="auto"/>
              <w:rPr>
                <w:rFonts w:ascii="Times New Roman" w:hAnsi="Times New Roman"/>
                <w:sz w:val="24"/>
                <w:szCs w:val="24"/>
                <w:u w:val="single"/>
                <w:lang w:val="en-GB"/>
              </w:rPr>
            </w:pP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B0ABB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      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B0ABB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                               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</w:p>
          <w:p w14:paraId="230DC95F" w14:textId="1180E6A1" w:rsidR="003D3A89" w:rsidRPr="00C7527B" w:rsidRDefault="00C7527B" w:rsidP="004B01EC">
            <w:pPr>
              <w:keepNext/>
              <w:keepLines/>
              <w:tabs>
                <w:tab w:val="left" w:pos="180"/>
                <w:tab w:val="left" w:pos="576"/>
              </w:tabs>
              <w:spacing w:line="276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C7527B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Name of the Authorized Personnel </w:t>
            </w:r>
            <w:r w:rsidR="003D3A89"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  <w:t xml:space="preserve"> </w:t>
            </w:r>
            <w:r w:rsidR="003B0ABB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     </w:t>
            </w:r>
            <w:r w:rsidR="003D3A89" w:rsidRPr="00C7527B">
              <w:rPr>
                <w:rFonts w:ascii="Times New Roman" w:hAnsi="Times New Roman"/>
                <w:sz w:val="24"/>
                <w:szCs w:val="24"/>
                <w:lang w:val="en-GB"/>
              </w:rPr>
              <w:t>Date</w:t>
            </w:r>
            <w:r w:rsidR="003D3A89"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B0ABB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                             </w:t>
            </w:r>
            <w:r w:rsidR="003D3A89" w:rsidRPr="00C7527B">
              <w:rPr>
                <w:rFonts w:ascii="Times New Roman" w:hAnsi="Times New Roman"/>
                <w:sz w:val="24"/>
                <w:szCs w:val="24"/>
                <w:lang w:val="en-GB"/>
              </w:rPr>
              <w:t>Seal/Stamp</w:t>
            </w:r>
          </w:p>
          <w:p w14:paraId="62F2F3DD" w14:textId="77777777" w:rsidR="003D3A89" w:rsidRPr="00C7527B" w:rsidRDefault="003D3A89" w:rsidP="004B01EC">
            <w:pPr>
              <w:keepNext/>
              <w:keepLines/>
              <w:tabs>
                <w:tab w:val="left" w:pos="180"/>
                <w:tab w:val="left" w:pos="576"/>
              </w:tabs>
              <w:spacing w:line="276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D824186" w14:textId="77777777" w:rsidR="003D3A89" w:rsidRPr="00C7527B" w:rsidRDefault="003D3A89" w:rsidP="004B01EC">
            <w:pPr>
              <w:keepNext/>
              <w:keepLines/>
              <w:spacing w:line="276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</w:tbl>
    <w:p w14:paraId="2B5FF980" w14:textId="77777777" w:rsidR="00560925" w:rsidRPr="00C7527B" w:rsidRDefault="00560925">
      <w:pPr>
        <w:rPr>
          <w:rFonts w:ascii="Times New Roman" w:hAnsi="Times New Roman"/>
          <w:sz w:val="24"/>
          <w:szCs w:val="24"/>
        </w:rPr>
      </w:pPr>
    </w:p>
    <w:p w14:paraId="1BF37DB7" w14:textId="77777777" w:rsidR="003D3A89" w:rsidRPr="00C7527B" w:rsidRDefault="003D3A89">
      <w:pPr>
        <w:rPr>
          <w:rFonts w:ascii="Times New Roman" w:hAnsi="Times New Roman"/>
          <w:sz w:val="24"/>
          <w:szCs w:val="24"/>
        </w:rPr>
      </w:pPr>
    </w:p>
    <w:p w14:paraId="672AA3A1" w14:textId="77777777" w:rsidR="004B01EC" w:rsidRPr="00C7527B" w:rsidRDefault="004B01EC">
      <w:pPr>
        <w:rPr>
          <w:rFonts w:ascii="Times New Roman" w:hAnsi="Times New Roman"/>
          <w:sz w:val="24"/>
          <w:szCs w:val="24"/>
        </w:rPr>
      </w:pPr>
    </w:p>
    <w:p w14:paraId="7FBB59F9" w14:textId="77777777" w:rsidR="00C7527B" w:rsidRPr="00C7527B" w:rsidRDefault="00C7527B" w:rsidP="00C7527B">
      <w:pPr>
        <w:jc w:val="center"/>
        <w:rPr>
          <w:rFonts w:ascii="Times New Roman" w:hAnsi="Times New Roman"/>
          <w:b/>
          <w:sz w:val="36"/>
          <w:szCs w:val="36"/>
        </w:rPr>
      </w:pPr>
      <w:r w:rsidRPr="00C7527B">
        <w:rPr>
          <w:rFonts w:ascii="Times New Roman" w:hAnsi="Times New Roman"/>
          <w:b/>
          <w:sz w:val="36"/>
          <w:szCs w:val="36"/>
        </w:rPr>
        <w:t>NO OBJECTION CERTIFICATE</w:t>
      </w:r>
    </w:p>
    <w:p w14:paraId="6C1C0A16" w14:textId="031B464A" w:rsidR="00C7527B" w:rsidRDefault="00C7527B" w:rsidP="00C7527B">
      <w:pPr>
        <w:jc w:val="center"/>
        <w:rPr>
          <w:rFonts w:ascii="Times New Roman" w:hAnsi="Times New Roman"/>
          <w:b/>
          <w:sz w:val="36"/>
          <w:szCs w:val="36"/>
        </w:rPr>
      </w:pPr>
      <w:r w:rsidRPr="00C7527B">
        <w:rPr>
          <w:rFonts w:ascii="Times New Roman" w:hAnsi="Times New Roman"/>
          <w:b/>
          <w:sz w:val="36"/>
          <w:szCs w:val="36"/>
        </w:rPr>
        <w:t>(Bachelor/ Masters</w:t>
      </w:r>
      <w:r w:rsidR="0052619F">
        <w:rPr>
          <w:rFonts w:ascii="Times New Roman" w:hAnsi="Times New Roman"/>
          <w:b/>
          <w:sz w:val="36"/>
          <w:szCs w:val="36"/>
        </w:rPr>
        <w:t xml:space="preserve">, </w:t>
      </w:r>
      <w:r w:rsidRPr="00C7527B">
        <w:rPr>
          <w:rFonts w:ascii="Times New Roman" w:hAnsi="Times New Roman"/>
          <w:b/>
          <w:sz w:val="36"/>
          <w:szCs w:val="36"/>
        </w:rPr>
        <w:t>M.Phil.</w:t>
      </w:r>
      <w:r w:rsidR="0052619F">
        <w:rPr>
          <w:rFonts w:ascii="Times New Roman" w:hAnsi="Times New Roman"/>
          <w:b/>
          <w:sz w:val="36"/>
          <w:szCs w:val="36"/>
        </w:rPr>
        <w:t xml:space="preserve">, Ph.D., and Doctoral </w:t>
      </w:r>
      <w:r w:rsidRPr="00C7527B">
        <w:rPr>
          <w:rFonts w:ascii="Times New Roman" w:hAnsi="Times New Roman"/>
          <w:b/>
          <w:sz w:val="36"/>
          <w:szCs w:val="36"/>
        </w:rPr>
        <w:t>Students)</w:t>
      </w:r>
    </w:p>
    <w:p w14:paraId="4B7EB27B" w14:textId="77777777" w:rsidR="00C7527B" w:rsidRPr="00C7527B" w:rsidRDefault="00C7527B" w:rsidP="00C7527B">
      <w:pPr>
        <w:jc w:val="center"/>
        <w:rPr>
          <w:rFonts w:ascii="Times New Roman" w:hAnsi="Times New Roman"/>
          <w:sz w:val="36"/>
          <w:szCs w:val="36"/>
        </w:rPr>
      </w:pPr>
    </w:p>
    <w:p w14:paraId="07D2CBFD" w14:textId="77777777" w:rsidR="00C7527B" w:rsidRDefault="00C7527B" w:rsidP="00C7527B">
      <w:pPr>
        <w:jc w:val="center"/>
        <w:rPr>
          <w:rFonts w:ascii="Calibri" w:hAnsi="Calibri"/>
          <w:b/>
          <w:sz w:val="28"/>
        </w:rPr>
      </w:pPr>
    </w:p>
    <w:p w14:paraId="3B6BF9C6" w14:textId="77777777" w:rsidR="00C7527B" w:rsidRPr="004571B4" w:rsidRDefault="00C7527B" w:rsidP="00C7527B">
      <w:pPr>
        <w:jc w:val="center"/>
        <w:rPr>
          <w:rFonts w:ascii="Calibri" w:hAnsi="Calibri"/>
          <w:b/>
          <w:sz w:val="28"/>
        </w:rPr>
      </w:pPr>
    </w:p>
    <w:p w14:paraId="69D442A2" w14:textId="77777777" w:rsidR="004B01EC" w:rsidRPr="00C7527B" w:rsidRDefault="004B01EC" w:rsidP="00F8666E">
      <w:pPr>
        <w:jc w:val="center"/>
        <w:rPr>
          <w:rFonts w:ascii="Times New Roman" w:hAnsi="Times New Roman"/>
          <w:sz w:val="32"/>
          <w:szCs w:val="32"/>
        </w:rPr>
      </w:pPr>
    </w:p>
    <w:p w14:paraId="3FF43115" w14:textId="77777777" w:rsidR="004B01EC" w:rsidRDefault="004B01EC"/>
    <w:p w14:paraId="160BB684" w14:textId="77777777" w:rsidR="004B01EC" w:rsidRDefault="004B01EC"/>
    <w:p w14:paraId="5A65AF28" w14:textId="77777777" w:rsidR="004B01EC" w:rsidRDefault="004B01EC"/>
    <w:p w14:paraId="09FD7D22" w14:textId="77777777" w:rsidR="004B01EC" w:rsidRDefault="004B01EC"/>
    <w:p w14:paraId="5CB62E88" w14:textId="77777777" w:rsidR="004B01EC" w:rsidRDefault="004B01EC"/>
    <w:p w14:paraId="5424058D" w14:textId="77777777" w:rsidR="003D3A89" w:rsidRDefault="003D3A89"/>
    <w:sectPr w:rsidR="003D3A89" w:rsidSect="003D3A8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+bmRSq5nXwDr1KYfCD+fww36IAzSqc4rKYf8/4el8a5pNUOfU7YXXK7Pvcat/s9I/5rMeeCggb4zv/dUtfM+1w==" w:salt="ps7EVS7NsweFzVISdebXfw=="/>
  <w:defaultTabStop w:val="720"/>
  <w:drawingGridHorizontalSpacing w:val="100"/>
  <w:displayHorizont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t7Q0tzA1MTY0NTVW0lEKTi0uzszPAykwqgUAZ3AKVywAAAA="/>
  </w:docVars>
  <w:rsids>
    <w:rsidRoot w:val="003D3A89"/>
    <w:rsid w:val="0005096C"/>
    <w:rsid w:val="00145D22"/>
    <w:rsid w:val="0034050D"/>
    <w:rsid w:val="00370AB9"/>
    <w:rsid w:val="003B0ABB"/>
    <w:rsid w:val="003D3A89"/>
    <w:rsid w:val="004571B4"/>
    <w:rsid w:val="00463273"/>
    <w:rsid w:val="004B01EC"/>
    <w:rsid w:val="004D383F"/>
    <w:rsid w:val="0052619F"/>
    <w:rsid w:val="00560925"/>
    <w:rsid w:val="005B2658"/>
    <w:rsid w:val="006C2D31"/>
    <w:rsid w:val="00730F65"/>
    <w:rsid w:val="00754A36"/>
    <w:rsid w:val="007D2A12"/>
    <w:rsid w:val="00897773"/>
    <w:rsid w:val="00AA48CF"/>
    <w:rsid w:val="00BF5B95"/>
    <w:rsid w:val="00C7527B"/>
    <w:rsid w:val="00E24E9C"/>
    <w:rsid w:val="00E46C22"/>
    <w:rsid w:val="00F53065"/>
    <w:rsid w:val="00F86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B392B5"/>
  <w15:docId w15:val="{B862CE75-CF3C-45C5-ADBD-6FFC55488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3A89"/>
    <w:pPr>
      <w:spacing w:after="0" w:line="240" w:lineRule="auto"/>
    </w:pPr>
    <w:rPr>
      <w:rFonts w:ascii="Univers" w:eastAsia="Times New Roman" w:hAnsi="Univers" w:cs="Times New Roman"/>
      <w:sz w:val="20"/>
      <w:szCs w:val="20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3D3A8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9"/>
    <w:rPr>
      <w:rFonts w:ascii="Univers" w:eastAsia="Times New Roman" w:hAnsi="Univers" w:cs="Times New Roman"/>
      <w:sz w:val="20"/>
      <w:szCs w:val="20"/>
      <w:lang w:val="en-CA"/>
    </w:rPr>
  </w:style>
  <w:style w:type="paragraph" w:styleId="Header">
    <w:name w:val="header"/>
    <w:basedOn w:val="Normal"/>
    <w:link w:val="HeaderChar"/>
    <w:rsid w:val="003D3A89"/>
    <w:pPr>
      <w:tabs>
        <w:tab w:val="center" w:pos="4320"/>
        <w:tab w:val="right" w:pos="8640"/>
      </w:tabs>
    </w:pPr>
    <w:rPr>
      <w:rFonts w:ascii="Times New Roman" w:hAnsi="Times New Roman"/>
      <w:lang w:val="en-US"/>
    </w:rPr>
  </w:style>
  <w:style w:type="character" w:customStyle="1" w:styleId="HeaderChar">
    <w:name w:val="Header Char"/>
    <w:basedOn w:val="DefaultParagraphFont"/>
    <w:link w:val="Header"/>
    <w:rsid w:val="003D3A89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3D3A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1004</Characters>
  <Application>Microsoft Office Word</Application>
  <DocSecurity>0</DocSecurity>
  <Lines>8</Lines>
  <Paragraphs>2</Paragraphs>
  <ScaleCrop>false</ScaleCrop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hmuda Aldeen</cp:lastModifiedBy>
  <cp:revision>2</cp:revision>
  <dcterms:created xsi:type="dcterms:W3CDTF">2023-08-31T18:09:00Z</dcterms:created>
  <dcterms:modified xsi:type="dcterms:W3CDTF">2023-08-31T18:09:00Z</dcterms:modified>
</cp:coreProperties>
</file>